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ver-letter"/>
    <w:p>
      <w:pPr>
        <w:pStyle w:val="Heading1"/>
      </w:pPr>
      <w:r>
        <w:t xml:space="preserve">Cover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bookmarkStart w:id="20" w:name="Xff151164314861b894a131908706f17f3bbc96c"/>
    <w:p>
      <w:pPr>
        <w:pStyle w:val="Heading2"/>
      </w:pPr>
      <w:r>
        <w:t xml:space="preserve">[Hiring Manager’s Name or "To Whom It May Concern"]</w:t>
      </w:r>
    </w:p>
    <w:p>
      <w:pPr>
        <w:pStyle w:val="FirstParagraph"/>
      </w:pPr>
      <w:r>
        <w:t xml:space="preserve">[Company/Organization Name]</w:t>
      </w:r>
    </w:p>
    <w:p>
      <w:pPr>
        <w:pStyle w:val="BodyText"/>
      </w:pPr>
      <w:r>
        <w:t xml:space="preserve">[Organization Address]</w:t>
      </w:r>
    </w:p>
    <w:p>
      <w:pPr>
        <w:pStyle w:val="BodyText"/>
      </w:pPr>
      <w:r>
        <w:t xml:space="preserve">[City, State, ZIP Code]</w:t>
      </w:r>
    </w:p>
    <w:bookmarkEnd w:id="20"/>
    <w:bookmarkStart w:id="21" w:name="cover-letter-1"/>
    <w:p>
      <w:pPr>
        <w:pStyle w:val="Heading2"/>
      </w:pPr>
      <w:r>
        <w:t xml:space="preserve">Cover Letter</w:t>
      </w:r>
    </w:p>
    <w:p>
      <w:pPr>
        <w:pStyle w:val="FirstParagraph"/>
      </w:pPr>
      <w:r>
        <w:t xml:space="preserve">Dear [Hiring Manager’s Name or "To Whom It May Concern"],</w:t>
      </w:r>
    </w:p>
    <w:p>
      <w:pPr>
        <w:pStyle w:val="BodyText"/>
      </w:pPr>
      <w:r>
        <w:t xml:space="preserve">As a dedicated and experienced military officer with a strong commitment to service, leadership, and national defense, I am excited to apply for the opportunity to contribute my expertise in Spain Madrid. The unique blend of historical significance, strategic importance, and cultural richness that defines Spain’s capital makes it an ideal location for advancing military excellence. My background in military operations, combined with a deep respect for the values upheld by Spanish armed forces, aligns seamlessly with the requirements of this role.</w:t>
      </w:r>
    </w:p>
    <w:p>
      <w:pPr>
        <w:pStyle w:val="BodyText"/>
      </w:pPr>
      <w:r>
        <w:t xml:space="preserve">Having served as a [Your Rank or Position] in [Your Previous Military Organization], I have cultivated a comprehensive understanding of tactical leadership, operational planning, and the critical importance of discipline in high-pressure environments. My career has been defined by a steadfast dedication to mission success, whether through leading troops in complex field operations or collaborating with international allies to strengthen collective security. These experiences have not only honed my ability to adapt to dynamic situations but also reinforced my belief in the power of unity, resilience, and strategic foresight—qualities that are particularly vital for a military officer stationed in Spain Madrid.</w:t>
      </w:r>
    </w:p>
    <w:p>
      <w:pPr>
        <w:pStyle w:val="BodyText"/>
      </w:pPr>
      <w:r>
        <w:t xml:space="preserve">Spain Madrid is more than just a city; it is a hub of political, cultural, and military significance. As the capital of Spain, it houses key defense institutions such as the General Staff of the Army and serves as a central node for NATO operations in Southern Europe. The strategic role of Madrid in safeguarding national sovereignty while fostering international partnerships makes it an ideal setting for someone with my professional aspirations. I am particularly inspired by the Spanish military’s emphasis on innovation, technological advancement, and humanitarian efforts, which resonate deeply with my personal and career goals.</w:t>
      </w:r>
    </w:p>
    <w:p>
      <w:pPr>
        <w:pStyle w:val="BodyText"/>
      </w:pPr>
      <w:r>
        <w:t xml:space="preserve">My qualifications include a [Your Degree or Certification] in [Relevant Field], as well as advanced training in [Specific Military Training or Certifications]. These experiences have equipped me to navigate the complexities of modern military challenges, from cybersecurity threats to hybrid warfare scenarios. I have also participated in joint exercises with allied forces, which has broadened my perspective on global security dynamics and underscored the importance of cross-cultural collaboration. In Spain Madrid, I am eager to apply this knowledge while contributing to the city’s legacy of military excellence.</w:t>
      </w:r>
    </w:p>
    <w:p>
      <w:pPr>
        <w:pStyle w:val="BodyText"/>
      </w:pPr>
      <w:r>
        <w:t xml:space="preserve">A key aspect of my career has been leadership development. As a [Your Previous Leadership Role], I was responsible for mentoring junior officers, optimizing team performance, and ensuring adherence to both national and international operational standards. I believe that effective leadership in the military is not just about commanding orders but also about fostering trust, empathy, and a shared sense of purpose among personnel. In Spain Madrid, where the military plays a pivotal role in community engagement and disaster response, these skills will be instrumental in driving impactful outcomes.</w:t>
      </w:r>
    </w:p>
    <w:p>
      <w:pPr>
        <w:pStyle w:val="BodyText"/>
      </w:pPr>
      <w:r>
        <w:t xml:space="preserve">Furthermore, I have a strong appreciation for the cultural and historical context that shapes military traditions in Spain. The country’s rich history of defense strategies, from its role in the Spanish Civil War to its contributions to European stability, has always been a source of inspiration for me. I am committed to upholding these traditions while embracing modern methodologies that ensure the Spanish armed forces remain at the forefront of global defense innovation. In Madrid, I see an opportunity to bridge historical legacy with contemporary challenges, ensuring that military operations are both effective and respectful of the values that define Spain’s identity.</w:t>
      </w:r>
    </w:p>
    <w:p>
      <w:pPr>
        <w:pStyle w:val="BodyText"/>
      </w:pPr>
      <w:r>
        <w:t xml:space="preserve">What draws me most to this position is the chance to contribute to a mission-driven environment where every action has a meaningful impact. The Spanish military’s focus on protecting citizens, supporting international peacekeeping missions, and promoting regional stability mirrors my own professional ethos. I am particularly interested in the opportunities for collaboration with local and international partners, as well as the potential to engage in initiatives that strengthen national security while fostering community trust.</w:t>
      </w:r>
    </w:p>
    <w:p>
      <w:pPr>
        <w:pStyle w:val="BodyText"/>
      </w:pPr>
      <w:r>
        <w:t xml:space="preserve">I am confident that my experience, skills, and passion for military service make me a strong candidate for this role. I would be honored to bring my expertise to Spain Madrid and support the continued success of its armed forces. Thank you for considering my application. I look forward to the opportunity to discuss how I can contribute to your team.</w:t>
      </w:r>
    </w:p>
    <w:p>
      <w:pPr>
        <w:pStyle w:val="BodyText"/>
      </w:pPr>
      <w:r>
        <w:t xml:space="preserve">Sincerely,</w:t>
      </w:r>
    </w:p>
    <w:p>
      <w:pPr>
        <w:pStyle w:val="BodyText"/>
      </w:pPr>
      <w:r>
        <w:t xml:space="preserve">[Your Full Name]</w:t>
      </w:r>
    </w:p>
    <w:bookmarkEnd w:id="21"/>
    <w:p>
      <w:pPr>
        <w:pStyle w:val="BodyText"/>
      </w:pPr>
      <w:r>
        <w:rPr>
          <w:bCs/>
          <w:b/>
        </w:rPr>
        <w:t xml:space="preserve">Note:</w:t>
      </w:r>
      <w:r>
        <w:t xml:space="preserve"> </w:t>
      </w:r>
      <w:r>
        <w:t xml:space="preserve">This cover letter is designed to meet the requirements of a military officer position in Spain Madrid. Customize [bracketed text] with your personal details and tailor the content further based on specific job descriptions or organizational prioriti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21:06Z</dcterms:created>
  <dcterms:modified xsi:type="dcterms:W3CDTF">2026-07-23T21:21:06Z</dcterms:modified>
</cp:coreProperties>
</file>

<file path=docProps/custom.xml><?xml version="1.0" encoding="utf-8"?>
<Properties xmlns="http://schemas.openxmlformats.org/officeDocument/2006/custom-properties" xmlns:vt="http://schemas.openxmlformats.org/officeDocument/2006/docPropsVTypes"/>
</file>